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rPr>
          <w:bCs/>
          <w:b/>
        </w:rPr>
        <w:t xml:space="preserve">Dear [Recipient's Name/Title],</w:t>
      </w:r>
    </w:p>
    <w:p>
      <w:pPr>
        <w:pStyle w:val="BodyText"/>
      </w:pPr>
      <w:r>
        <w:t xml:space="preserve">I am writing to express my enthusiastic interest in the Oceanographer position at your esteemed organization in Spain, Valencia. As a dedicated marine scientist with a passion for coastal ecosystems and oceanic research, I am eager to contribute my expertise to advance scientific understanding and environmental stewardship in this vibrant region. Valencia, with its rich maritime heritage and strategic location along the Mediterranean Sea, presents an unparalleled opportunity to engage in impactful work that aligns with my professional goals and academic background.</w:t>
      </w:r>
    </w:p>
    <w:p>
      <w:pPr>
        <w:pStyle w:val="BodyText"/>
      </w:pPr>
      <w:r>
        <w:t xml:space="preserve">My journey as an Oceanographer began during my undergraduate studies in Marine Biology at [Your University Name], where I developed a deep appreciation for the complexities of marine environments. This foundation was further strengthened through postgraduate research focused on coastal erosion and oceanic climate patterns, culminating in a Master’s degree in Oceanography from [Your Graduate Institution]. Throughout my academic career, I have consistently sought to bridge scientific inquiry with practical applications, ensuring that my work contributes to both academic discourse and real-world conservation efforts.</w:t>
      </w:r>
    </w:p>
    <w:p>
      <w:pPr>
        <w:pStyle w:val="BodyText"/>
      </w:pPr>
      <w:r>
        <w:t xml:space="preserve">Professionally, I have worked on projects that span the breadth of oceanographic disciplines. At [Previous Employer/Organization Name], I led a team analyzing sediment transport dynamics along the Spanish coastline, leveraging advanced remote sensing technologies and GIS mapping to assess environmental changes over time. This work not only deepened my technical skills but also reinforced my commitment to sustainable practices that protect marine biodiversity. Additionally, I have collaborated with international research groups on studies related to ocean acidification and its impact on coral reef ecosystems, publishing findings in peer-reviewed journals such as [Journal Name]. These experiences have equipped me with the analytical rigor and interdisciplinary perspective necessary to thrive in a dynamic research environment.</w:t>
      </w:r>
    </w:p>
    <w:p>
      <w:pPr>
        <w:pStyle w:val="BodyText"/>
      </w:pPr>
      <w:r>
        <w:t xml:space="preserve">What draws me specifically to Spain Valencia is the region’s unique confluence of scientific opportunity and cultural richness. The Mediterranean Sea, with its diverse marine ecosystems and complex hydrodynamic systems, offers a fertile ground for oceanographic innovation. Valencia’s coastal areas—such as the Costa del Azahar and the Albufera Natural Park—are critical zones for studying climate resilience, marine pollution, and biodiversity conservation. I am particularly inspired by the work of institutions like the University of Valencia and the Spanish Oceanographic Institute (IEO), which are at the forefront of marine research in Europe. I am confident that my skills in data analysis, fieldwork, and project management would enable me to make meaningful contributions to such initiatives.</w:t>
      </w:r>
    </w:p>
    <w:p>
      <w:pPr>
        <w:pStyle w:val="BodyText"/>
      </w:pPr>
      <w:r>
        <w:t xml:space="preserve">My proficiency in both English and Spanish allows me to engage effectively with local communities, stakeholders, and scientific collaborators. This linguistic ability is complemented by my adaptability to multicultural environments, a trait honed through international fieldwork in regions ranging from the Arctic Circle to the tropical waters of Southeast Asia. In Spain Valencia, I aim to leverage my cross-cultural communication skills to foster partnerships between academic institutions, government agencies, and environmental NGOs. By doing so, I hope to support evidence-based policies that safeguard marine resources while promoting sustainable development.</w:t>
      </w:r>
    </w:p>
    <w:p>
      <w:pPr>
        <w:pStyle w:val="BodyText"/>
      </w:pPr>
      <w:r>
        <w:t xml:space="preserve">One of my most notable achievements as an Oceanographer was the design and implementation of a coastal monitoring program for [Specific Project or Organization]. This initiative involved deploying sensor networks to track water quality parameters and assess the health of seagrass meadows, which are vital carbon sinks in the Mediterranean. The project’s success was recognized through awards such as [Award Name], and it underscored my ability to translate complex scientific data into actionable insights. I am particularly proud of the community engagement component of this work, where I organized workshops to educate local fishermen and residents about the importance of preserving marine habitats.</w:t>
      </w:r>
    </w:p>
    <w:p>
      <w:pPr>
        <w:pStyle w:val="BodyText"/>
      </w:pPr>
      <w:r>
        <w:t xml:space="preserve">In addition to my technical expertise, I bring a collaborative spirit and a commitment to excellence. Whether working independently on data analysis or leading teams during field campaigns, I prioritize transparency, creativity, and ethical research practices. My ability to communicate scientific concepts clearly—whether in academic papers, policy briefs, or public presentations—ensures that my work resonates with diverse audiences. This aligns seamlessly with the mission of your organization to advance oceanographic knowledge while fostering environmental awareness.</w:t>
      </w:r>
    </w:p>
    <w:p>
      <w:pPr>
        <w:pStyle w:val="BodyText"/>
      </w:pPr>
      <w:r>
        <w:t xml:space="preserve">Spain Valencia’s unique position as a hub for marine research and innovation makes it an ideal location to further my career as an Oceanographer. I am particularly excited about the potential to contribute to projects addressing pressing challenges such as sea-level rise, plastic pollution, and the preservation of marine biodiversity. I am also eager to engage with the local scientific community, participate in conferences hosted in Valencia (such as [Specific Conference Name]), and collaborate on interdisciplinary initiatives that address global oceanic issues through a regional lens.</w:t>
      </w:r>
    </w:p>
    <w:p>
      <w:pPr>
        <w:pStyle w:val="BodyText"/>
      </w:pPr>
      <w:r>
        <w:t xml:space="preserve">I would be honored to bring my passion for oceanography, technical expertise, and dedication to environmental sustainability to your team. Thank you for considering my application. I look forward to the opportunity to discuss how my background and aspirations align with the goals of your organization in Spain Valencia.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Spain Valencia</dc:title>
  <dc:creator/>
  <dc:language>en</dc:language>
  <cp:keywords/>
  <dcterms:created xsi:type="dcterms:W3CDTF">2026-07-23T02:45:44Z</dcterms:created>
  <dcterms:modified xsi:type="dcterms:W3CDTF">2026-07-23T02:45:44Z</dcterms:modified>
</cp:coreProperties>
</file>

<file path=docProps/custom.xml><?xml version="1.0" encoding="utf-8"?>
<Properties xmlns="http://schemas.openxmlformats.org/officeDocument/2006/custom-properties" xmlns:vt="http://schemas.openxmlformats.org/officeDocument/2006/docPropsVTypes"/>
</file>